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་མེད་རིན་པོ་ཆེའི་མཛོད།༄༅༅། །​རྒྱ་གར་སྐད་དུ། རཏྣ་ཨ་སཱུ་</w:t>
      </w:r>
      <w:r>
        <w:rPr>
          <w:rStyle w:val="FootnoteReference"/>
        </w:rPr>
        <w:footnoteReference w:id="20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 །​བཅོམ་ལྡན་མ་ལ་བདག་འདུད་གུས་པས་ཕྱག་འཚལ་འདུད། །​གང་གི་དྲིན་གྱིས་མ་རྟོགས་རྟོགས་བྱེད་སྟོང་པ་ཡིས། །​དོན་མཐོང་ཡེ་ཤེས་ཉི་མ་བྱང་ཆུབ་ལམ་གྱི་སྒྲོན། །​སྐྱེ་མེད་སྤྲོས་བྲལ་གཉིས་མེད་གཉིས་སུ་མེད་པ་ཡི། །​ཡང་དག་ལམ་མཁན་བདེ་འབྱུང་ཆོས་ཉིད་ཆོས་སྐུའི་སྤྱན། །​གཟུགས་འཛིན་</w:t>
      </w:r>
      <w:r>
        <w:rPr>
          <w:rStyle w:val="FootnoteReference"/>
        </w:rPr>
        <w:footnoteReference w:id="21"/>
      </w:r>
      <w:r>
        <w:t xml:space="preserve">ཆགས་བྲལ་རྒྱ་མཚོའི་གླིང་། །​སྙིང་རྗེའི་བློ་ཅན་དེད་དཔོན་མཆོག །​མུ་ཏིག་ལྟར་དཀར་རིན་ཆེན་བརྒྱན། །​གཞུང་ལམ་འབྲས་བུ་བྱང་ཆུབ་མཛོད། །​ཤེས་སྤངས་རྟེན་ཐོབ་འཁོར་འདས་སྟོང་། །​སྟོང་ཉིད་འཁོར་འདས་སྙིང་པོ་ཅན། །​གཞི་ལམ་འབྲས་བུ་སྐྱེ་མེད་ཀྱི། །​གཞི་རྩ་དྲན་མེད་བློ་ལས་འདས། །​སེམས་མེད་སེམས་ལས་བྱུང་བའང་མེད། །​བྱ་བྲལ་རེ་དོགས་རྒྱུན་ཐག་ཆད། །​ཤིང་ལས་མི་སྐྱེ་ཤིང་ལས་སྦྲུལ། །​ཆུ་ལས་མེ་བྱུང་</w:t>
      </w:r>
      <w:r>
        <w:rPr>
          <w:rStyle w:val="FootnoteReference"/>
        </w:rPr>
        <w:footnoteReference w:id="22"/>
      </w:r>
      <w:r>
        <w:t xml:space="preserve">ངེས་མེད་སྟོང་། །​སྣོད་བཅུད་ཆུ་ལྦུ་</w:t>
      </w:r>
      <w:r>
        <w:rPr>
          <w:rStyle w:val="FootnoteReference"/>
        </w:rPr>
        <w:footnoteReference w:id="23"/>
      </w:r>
      <w:r>
        <w:t xml:space="preserve">སྙིང་པོ་མེད། །​ཆུ་ཤིང་གར་མཁན་ལྟར་འགྱུར་ཏེ། །​སངས་རྒྱས་སེམས་ཅན་རིགས་དྲུག་ནི། །​དངོས་ཡིད་ཐ་དད་སྣང་དང་བྲལ། །​མཚན་གཞི་མོ་གཤམ་</w:t>
      </w:r>
      <w:r>
        <w:rPr>
          <w:rStyle w:val="FootnoteReference"/>
        </w:rPr>
        <w:footnoteReference w:id="24"/>
      </w:r>
      <w:r>
        <w:t xml:space="preserve">མཚན་ཉིད་ནི། །​ཡི་གེ་སྤྲོས་དང་བྲལ་བ་ཉིད། །​ཅིར་ཡང་མི་རྟོག་སྟོང་པ་སྟེ། །​ཡིད་ལ་མི་བྱེད་སྐྱེ་འཆི་མེད། །​སྣང་བ་སྒྱུ་མ་དགེ་སྡིག་བྲལ། །​སྟོང་དང་སྙིང་རྗེ་འཁོར་འདས་སྟོང་། །​སྒྱུ་མ་གསལ་</w:t>
      </w:r>
      <w:r>
        <w:rPr>
          <w:rStyle w:val="FootnoteReference"/>
        </w:rPr>
        <w:footnoteReference w:id="25"/>
      </w:r>
      <w:r>
        <w:t xml:space="preserve">སྟོང་བརྗོད་མེད་ཀྱི། །​ཆོས་ཉིད་གསལ་དངོས་རྟོག་པ་མེད། །​གྲུབ་པ་མེད་པའི་ཆོས་རྣམས་ལ། །​གཉིས་དང་གསུམ་སོགས་ག་ལ་སྲིད། །​སྣང་སེམས་ཁས་ལེན་སྤྲོས་དང་བྲལ། །​ཆོས་ཉིད་བློ་འདས་བསྒོམ་དུ་མེད། །​དངོས་རྣམས་སྣང་ཙམ་ཉིད་ན་ནི། །​སྣང་བ་ཉིད་ཀྱིས་སྟོང་པའི་ཕྱིར། །​ཆོས་རྣམས་སྣང་མེད་</w:t>
      </w:r>
      <w:r>
        <w:rPr>
          <w:rStyle w:val="FootnoteReference"/>
        </w:rPr>
        <w:footnoteReference w:id="26"/>
      </w:r>
      <w:r>
        <w:t xml:space="preserve">སྟོང་པ་ཉིད། །​སྟོང་ཉིད་ཅིར་ཡང་མི་རྟོག་སྟོང་། །​སྣང་བ་སྒྱུ་མ་སྨིག་རྒྱུ་བདེན་དང་བྲལ། །​བརྟགས་པ་</w:t>
      </w:r>
      <w:r>
        <w:rPr>
          <w:rStyle w:val="FootnoteReference"/>
        </w:rPr>
        <w:footnoteReference w:id="27"/>
      </w:r>
      <w:r>
        <w:t xml:space="preserve">ན་བུན་ཆུ་ལྦུ་</w:t>
      </w:r>
      <w:r>
        <w:rPr>
          <w:rStyle w:val="FootnoteReference"/>
        </w:rPr>
        <w:footnoteReference w:id="28"/>
      </w:r>
      <w:r>
        <w:t xml:space="preserve">སྙིང་པོ་མེད། །​བྲག་ཅ་གྲག་སྟོང་བདེན་བྲལ་སྒྲ་ཡིས་སྟོང་། །​མི་རྟག་མི་བརྟན་སླུ་</w:t>
      </w:r>
      <w:r>
        <w:rPr>
          <w:rStyle w:val="FootnoteReference"/>
        </w:rPr>
        <w:footnoteReference w:id="29"/>
      </w:r>
      <w:r>
        <w:t xml:space="preserve">བྱེད་སྒྱུ་མའི་གཟུགས། །​རྒྱུ་བྱུང་རྒྱལ་སྲིད་རྐྱེན་གྱིས་མི་རྟག་ཅིང་། །​ཡིད་འོང་ལྷ་གནས་དཔལ་ལྡན་འཇིག་</w:t>
      </w:r>
      <w:r>
        <w:rPr>
          <w:rStyle w:val="FootnoteReference"/>
        </w:rPr>
        <w:footnoteReference w:id="30"/>
      </w:r>
      <w:r>
        <w:t xml:space="preserve">དང་བཅས། །​མཚན་མོ་གཡེང་མེད་སྐམ་ས་ཤིང་བྲལ་ཀྱང་། །​མེ་བདུན་ཆུ་ལ་རླུང་གིས་གཏོར་མི་རྟག །​གང་ཡང་མི་རྟག་སླུ་</w:t>
      </w:r>
      <w:r>
        <w:rPr>
          <w:rStyle w:val="FootnoteReference"/>
        </w:rPr>
        <w:footnoteReference w:id="31"/>
      </w:r>
      <w:r>
        <w:t xml:space="preserve">ཕྱིར་སྙིང་པོ་མེད། །​འདོད་ཆགས་ཆུ་ལྟར་དགྲ་བུ་ལན་ཆགས་སྙེགས། །​</w:t>
      </w:r>
      <w:r>
        <w:rPr>
          <w:rStyle w:val="FootnoteReference"/>
        </w:rPr>
        <w:footnoteReference w:id="32"/>
      </w:r>
      <w:r>
        <w:t xml:space="preserve">སྒེག་མོ་གཟུགས་འཚོང་བྱས་པ་དྲིན་མི་གཟོ།</w:t>
      </w:r>
      <w:r>
        <w:rPr>
          <w:rStyle w:val="FootnoteReference"/>
        </w:rPr>
        <w:footnoteReference w:id="33"/>
      </w:r>
      <w:r>
        <w:t xml:space="preserve"> །​འདོད་པ་ལན་ཚྭའི་ཆུ་འཐུང་སྲིད་</w:t>
      </w:r>
      <w:r>
        <w:rPr>
          <w:rStyle w:val="FootnoteReference"/>
        </w:rPr>
        <w:footnoteReference w:id="34"/>
      </w:r>
      <w:r>
        <w:t xml:space="preserve">མི་ལྡོག །​རྔོན་པའི་གླུ་དབྱངས་རི་དྭགས་སྲོག་དང་འབྲེལ། །​གཤིན་རྗེའི་གཤེད་མ་རྒྱ་མཚོའི་གླིང་། །​ཆུ་སྲིན་ཁར་ཆུད་བདེ་དང་བྲལ། །​བདག་གཞན་སྣོད་བཅུད་ཕྱི་ནང་མི་རྟག་འགྱུར། །​ཚེ་འདི་སླུ་</w:t>
      </w:r>
      <w:r>
        <w:rPr>
          <w:rStyle w:val="FootnoteReference"/>
        </w:rPr>
        <w:footnoteReference w:id="35"/>
      </w:r>
      <w:r>
        <w:t xml:space="preserve">བྱེད་ཕྱི་མ་བདེ་དང་བཅས། །​སྨན་པའི་ངག་བཞིན་བླ་མ་སངས་རྒྱས་གསུངས།</w:t>
      </w:r>
      <w:r>
        <w:rPr>
          <w:rStyle w:val="FootnoteReference"/>
        </w:rPr>
        <w:footnoteReference w:id="36"/>
      </w:r>
      <w:r>
        <w:t xml:space="preserve"> །​ཉམས་ལེན་མི་རྟག་དོན་མཐོང་སྒྱུ་མའི་འགྲོས།</w:t>
      </w:r>
      <w:r>
        <w:rPr>
          <w:rStyle w:val="FootnoteReference"/>
        </w:rPr>
        <w:footnoteReference w:id="37"/>
      </w:r>
      <w:r>
        <w:t xml:space="preserve"> །​སྒྱུ་མ་བདེན་བྲལ་མི་རྟག་སྒྱུ་མ་ཡིས། །​སྟོང་གི་སྒྱུ་མ་སྟོང་ཕྱིར་དོན་མཐོང་མཛོད། །​སྐྱེ་མེད་དོན་མཐོང་ཆོས་ཉིད་སྤྲོས་བྲལ་གྱི། །​སྒྲོན་མ་སངས་རྒྱས་ཉི་མ་བྱང་ཆུབ་ལམ། །​དཔལ་ལྡན་བདེ་ཆེན་ཡོན་ཏན་རིན་ཆེན་མཛོད། །​བདག་གཞན་དོན་སྒྲུབ་</w:t>
      </w:r>
      <w:r>
        <w:rPr>
          <w:rStyle w:val="FootnoteReference"/>
        </w:rPr>
        <w:footnoteReference w:id="38"/>
      </w:r>
      <w:r>
        <w:t xml:space="preserve">རྟོག་མེད་དོན་མཐོང་ཤོག །​སྐྱེ་མེད་རིན་པོ་ཆེའི་མཛོད་ཅེས་བྱ་བ་འཕགས་པ་ཀླུ་སྒྲུབ་སྙིང་པོས་མཛད་པ་རྫོགས་སོ།། །​།རྒྱ་གར་གྱི་མཁན་པོ་ཀ་ན་ཀ་</w:t>
      </w:r>
      <w:r>
        <w:rPr>
          <w:rStyle w:val="FootnoteReference"/>
        </w:rPr>
        <w:footnoteReference w:id="39"/>
      </w:r>
      <w:r>
        <w:t xml:space="preserve">བརྨ་དང་། ལོཙྪ་</w:t>
      </w:r>
      <w:r>
        <w:rPr>
          <w:rStyle w:val="FootnoteReference"/>
        </w:rPr>
        <w:footnoteReference w:id="40"/>
      </w:r>
      <w:r>
        <w:t xml:space="preserve">བ་སུརྱ་ཀཱིརྟིས་</w:t>
      </w:r>
      <w:r>
        <w:rPr>
          <w:rStyle w:val="FootnoteReference"/>
        </w:rPr>
        <w:footnoteReference w:id="41"/>
      </w:r>
      <w:r>
        <w:t xml:space="preserve">ལྷ་ས་ར་མོ་ཆེ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ཛ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ཆུ་སྦུ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 །​ སྣར་ཐང་། རྙེག །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7Z</dcterms:created>
  <dcterms:modified xsi:type="dcterms:W3CDTF">2023-09-07T12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